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:rsidTr="009159AE">
        <w:trPr>
          <w:trHeight w:val="907"/>
        </w:trPr>
        <w:tc>
          <w:tcPr>
            <w:tcW w:w="15465" w:type="dxa"/>
            <w:gridSpan w:val="7"/>
            <w:tcBorders>
              <w:top w:val="single" w:sz="18" w:space="0" w:color="0070C0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9159AE">
        <w:trPr>
          <w:trHeight w:val="616"/>
        </w:trPr>
        <w:tc>
          <w:tcPr>
            <w:tcW w:w="15465" w:type="dxa"/>
            <w:gridSpan w:val="7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vAlign w:val="center"/>
          </w:tcPr>
          <w:p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5.09.2022.-09.09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:rsidTr="009159AE">
        <w:trPr>
          <w:trHeight w:val="434"/>
        </w:trPr>
        <w:tc>
          <w:tcPr>
            <w:tcW w:w="3980" w:type="dxa"/>
            <w:vMerge w:val="restart"/>
            <w:tcBorders>
              <w:top w:val="single" w:sz="18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:rsidTr="009159AE">
        <w:trPr>
          <w:trHeight w:val="289"/>
        </w:trPr>
        <w:tc>
          <w:tcPr>
            <w:tcW w:w="3980" w:type="dxa"/>
            <w:vMerge/>
            <w:tcBorders>
              <w:left w:val="single" w:sz="18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0070C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0070C0"/>
              <w:bottom w:val="single" w:sz="18" w:space="0" w:color="0070C0"/>
              <w:right w:val="single" w:sz="4" w:space="0" w:color="0070C0"/>
            </w:tcBorders>
            <w:vAlign w:val="center"/>
          </w:tcPr>
          <w:p w:rsidR="009159AE" w:rsidRDefault="009159A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0070C0"/>
              <w:bottom w:val="single" w:sz="18" w:space="0" w:color="0070C0"/>
              <w:right w:val="single" w:sz="18" w:space="0" w:color="0070C0"/>
            </w:tcBorders>
            <w:vAlign w:val="center"/>
          </w:tcPr>
          <w:p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D5281" w:rsidTr="00813352">
        <w:trPr>
          <w:trHeight w:val="1227"/>
        </w:trPr>
        <w:tc>
          <w:tcPr>
            <w:tcW w:w="3980" w:type="dxa"/>
            <w:tcBorders>
              <w:top w:val="single" w:sz="18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:rsidR="005D5281" w:rsidRPr="008D08FD" w:rsidRDefault="005D5281" w:rsidP="005D5281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5D5281" w:rsidRPr="00604DC0" w:rsidRDefault="005D5281" w:rsidP="00581A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5D5281" w:rsidRPr="00604DC0" w:rsidRDefault="005D5281" w:rsidP="005D5281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5D5281" w:rsidRPr="00604DC0" w:rsidRDefault="005D5281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5D5281" w:rsidRPr="00604DC0" w:rsidRDefault="005D5281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18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5D5281" w:rsidRPr="00604DC0" w:rsidRDefault="005D5281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18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:rsidR="005D5281" w:rsidRPr="00604DC0" w:rsidRDefault="005D5281" w:rsidP="005D5281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E4282" w:rsidTr="003A03DD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:rsidR="001E4282" w:rsidRPr="008D08FD" w:rsidRDefault="001E4282" w:rsidP="001E428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vAlign w:val="center"/>
          </w:tcPr>
          <w:p w:rsidR="001E4282" w:rsidRPr="00604DC0" w:rsidRDefault="00E5196C" w:rsidP="00E5196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GULAŠ OD PURETINE S PALENTOM, VOĆE</w:t>
            </w:r>
          </w:p>
        </w:tc>
        <w:tc>
          <w:tcPr>
            <w:tcW w:w="989" w:type="dxa"/>
            <w:vAlign w:val="center"/>
          </w:tcPr>
          <w:p w:rsidR="001E4282" w:rsidRPr="00604DC0" w:rsidRDefault="00E5196C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352</w:t>
            </w:r>
          </w:p>
        </w:tc>
        <w:tc>
          <w:tcPr>
            <w:tcW w:w="754" w:type="dxa"/>
            <w:vAlign w:val="center"/>
          </w:tcPr>
          <w:p w:rsidR="001E4282" w:rsidRPr="00604DC0" w:rsidRDefault="00E5196C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5,7</w:t>
            </w:r>
          </w:p>
        </w:tc>
        <w:tc>
          <w:tcPr>
            <w:tcW w:w="753" w:type="dxa"/>
            <w:vAlign w:val="center"/>
          </w:tcPr>
          <w:p w:rsidR="001E4282" w:rsidRPr="00604DC0" w:rsidRDefault="00E5196C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,4</w:t>
            </w:r>
          </w:p>
        </w:tc>
        <w:tc>
          <w:tcPr>
            <w:tcW w:w="762" w:type="dxa"/>
            <w:vAlign w:val="center"/>
          </w:tcPr>
          <w:p w:rsidR="001E4282" w:rsidRPr="00604DC0" w:rsidRDefault="00E5196C" w:rsidP="001E428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9,0</w:t>
            </w:r>
          </w:p>
        </w:tc>
        <w:tc>
          <w:tcPr>
            <w:tcW w:w="2859" w:type="dxa"/>
            <w:vAlign w:val="center"/>
          </w:tcPr>
          <w:p w:rsidR="001E4282" w:rsidRPr="00604DC0" w:rsidRDefault="00E5196C" w:rsidP="0094152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</w:p>
        </w:tc>
      </w:tr>
      <w:tr w:rsidR="008F6B4F" w:rsidTr="00D4203A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:rsidR="008F6B4F" w:rsidRPr="00727AE1" w:rsidRDefault="008F6B4F" w:rsidP="008F6B4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vAlign w:val="center"/>
          </w:tcPr>
          <w:p w:rsidR="008F6B4F" w:rsidRPr="00581A97" w:rsidRDefault="00E5196C" w:rsidP="00581A97">
            <w:pPr>
              <w:pStyle w:val="StandardWeb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RIŽOTO S PILETINOM, ZELENA SALATA, VOĆE</w:t>
            </w:r>
          </w:p>
        </w:tc>
        <w:tc>
          <w:tcPr>
            <w:tcW w:w="989" w:type="dxa"/>
            <w:vAlign w:val="center"/>
          </w:tcPr>
          <w:p w:rsidR="008F6B4F" w:rsidRPr="004A088C" w:rsidRDefault="00E5196C" w:rsidP="008F6B4F">
            <w:pPr>
              <w:pStyle w:val="StandardWeb"/>
              <w:spacing w:before="0" w:beforeAutospacing="0" w:after="0" w:afterAutospacing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88</w:t>
            </w:r>
          </w:p>
        </w:tc>
        <w:tc>
          <w:tcPr>
            <w:tcW w:w="754" w:type="dxa"/>
            <w:vAlign w:val="center"/>
          </w:tcPr>
          <w:p w:rsidR="008F6B4F" w:rsidRPr="004A088C" w:rsidRDefault="00E5196C" w:rsidP="008F6B4F">
            <w:pPr>
              <w:pStyle w:val="StandardWeb"/>
              <w:spacing w:before="0" w:beforeAutospacing="0" w:after="0" w:afterAutospacing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,1</w:t>
            </w:r>
          </w:p>
        </w:tc>
        <w:tc>
          <w:tcPr>
            <w:tcW w:w="753" w:type="dxa"/>
            <w:vAlign w:val="center"/>
          </w:tcPr>
          <w:p w:rsidR="008F6B4F" w:rsidRPr="004A088C" w:rsidRDefault="00E5196C" w:rsidP="008F6B4F">
            <w:pPr>
              <w:pStyle w:val="StandardWeb"/>
              <w:spacing w:before="0" w:beforeAutospacing="0" w:after="0" w:afterAutospacing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,6</w:t>
            </w:r>
          </w:p>
        </w:tc>
        <w:tc>
          <w:tcPr>
            <w:tcW w:w="762" w:type="dxa"/>
            <w:vAlign w:val="center"/>
          </w:tcPr>
          <w:p w:rsidR="008F6B4F" w:rsidRPr="004A088C" w:rsidRDefault="00E5196C" w:rsidP="008F6B4F">
            <w:pPr>
              <w:pStyle w:val="StandardWeb"/>
              <w:spacing w:before="0" w:beforeAutospacing="0" w:after="0" w:afterAutospacing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4,6</w:t>
            </w:r>
          </w:p>
        </w:tc>
        <w:tc>
          <w:tcPr>
            <w:tcW w:w="2859" w:type="dxa"/>
            <w:vAlign w:val="center"/>
          </w:tcPr>
          <w:p w:rsidR="008F6B4F" w:rsidRPr="004A088C" w:rsidRDefault="00E5196C" w:rsidP="008F6B4F">
            <w:pPr>
              <w:pStyle w:val="StandardWeb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eler</w:t>
            </w:r>
          </w:p>
        </w:tc>
      </w:tr>
      <w:tr w:rsidR="006041DB" w:rsidTr="00EF6674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:rsidR="006041DB" w:rsidRPr="008D08FD" w:rsidRDefault="006041DB" w:rsidP="006041D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vAlign w:val="center"/>
          </w:tcPr>
          <w:p w:rsidR="006041DB" w:rsidRPr="00581A97" w:rsidRDefault="00E5196C" w:rsidP="00581A97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TJESTENINA S RAJČICOM, KUPUS SALATA,VOĆE</w:t>
            </w:r>
          </w:p>
        </w:tc>
        <w:tc>
          <w:tcPr>
            <w:tcW w:w="989" w:type="dxa"/>
            <w:vAlign w:val="center"/>
          </w:tcPr>
          <w:p w:rsidR="006041DB" w:rsidRPr="004A088C" w:rsidRDefault="00E5196C" w:rsidP="006041D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754" w:type="dxa"/>
            <w:vAlign w:val="center"/>
          </w:tcPr>
          <w:p w:rsidR="006041DB" w:rsidRPr="004A088C" w:rsidRDefault="00E5196C" w:rsidP="006041D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2</w:t>
            </w:r>
          </w:p>
        </w:tc>
        <w:tc>
          <w:tcPr>
            <w:tcW w:w="753" w:type="dxa"/>
            <w:vAlign w:val="center"/>
          </w:tcPr>
          <w:p w:rsidR="006041DB" w:rsidRPr="004A088C" w:rsidRDefault="00E5196C" w:rsidP="006041D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7</w:t>
            </w:r>
          </w:p>
        </w:tc>
        <w:tc>
          <w:tcPr>
            <w:tcW w:w="762" w:type="dxa"/>
            <w:vAlign w:val="center"/>
          </w:tcPr>
          <w:p w:rsidR="006041DB" w:rsidRPr="004A088C" w:rsidRDefault="00E5196C" w:rsidP="006041D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8,4</w:t>
            </w:r>
          </w:p>
        </w:tc>
        <w:tc>
          <w:tcPr>
            <w:tcW w:w="2859" w:type="dxa"/>
            <w:vAlign w:val="center"/>
          </w:tcPr>
          <w:p w:rsidR="006041DB" w:rsidRPr="004A088C" w:rsidRDefault="00A833A6" w:rsidP="006041D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luten, jaja</w:t>
            </w:r>
          </w:p>
        </w:tc>
      </w:tr>
      <w:tr w:rsidR="00C7467B" w:rsidTr="00707FF2">
        <w:trPr>
          <w:trHeight w:val="1134"/>
        </w:trPr>
        <w:tc>
          <w:tcPr>
            <w:tcW w:w="3980" w:type="dxa"/>
            <w:tcBorders>
              <w:top w:val="single" w:sz="4" w:space="0" w:color="0070C0"/>
              <w:left w:val="single" w:sz="18" w:space="0" w:color="0070C0"/>
              <w:right w:val="single" w:sz="4" w:space="0" w:color="0070C0"/>
            </w:tcBorders>
            <w:vAlign w:val="center"/>
          </w:tcPr>
          <w:p w:rsidR="00C7467B" w:rsidRPr="00727AE1" w:rsidRDefault="00C7467B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9B7700" w:rsidRPr="00581A97" w:rsidRDefault="00A833A6" w:rsidP="00581A97">
            <w:pPr>
              <w:spacing w:line="240" w:lineRule="auto"/>
              <w:jc w:val="center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RIBLJI ŠTAPIĆI UZ KUHANO MIJEŠANO POVRĆE ŠKOLE, RAJČICA SALATA, VOĆE</w:t>
            </w:r>
          </w:p>
        </w:tc>
        <w:tc>
          <w:tcPr>
            <w:tcW w:w="989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C7467B" w:rsidRPr="004A088C" w:rsidRDefault="00A833A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29,48</w:t>
            </w:r>
          </w:p>
        </w:tc>
        <w:tc>
          <w:tcPr>
            <w:tcW w:w="754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C7467B" w:rsidRPr="004A088C" w:rsidRDefault="00A833A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49</w:t>
            </w:r>
          </w:p>
        </w:tc>
        <w:tc>
          <w:tcPr>
            <w:tcW w:w="753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C7467B" w:rsidRPr="004A088C" w:rsidRDefault="00A833A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38</w:t>
            </w:r>
          </w:p>
        </w:tc>
        <w:tc>
          <w:tcPr>
            <w:tcW w:w="762" w:type="dxa"/>
            <w:tcBorders>
              <w:top w:val="single" w:sz="4" w:space="0" w:color="0070C0"/>
              <w:left w:val="single" w:sz="4" w:space="0" w:color="0070C0"/>
              <w:right w:val="single" w:sz="4" w:space="0" w:color="0070C0"/>
            </w:tcBorders>
            <w:vAlign w:val="center"/>
          </w:tcPr>
          <w:p w:rsidR="00C7467B" w:rsidRPr="004A088C" w:rsidRDefault="00A833A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0,64</w:t>
            </w:r>
          </w:p>
        </w:tc>
        <w:tc>
          <w:tcPr>
            <w:tcW w:w="2859" w:type="dxa"/>
            <w:tcBorders>
              <w:top w:val="single" w:sz="4" w:space="0" w:color="0070C0"/>
              <w:left w:val="single" w:sz="4" w:space="0" w:color="0070C0"/>
              <w:right w:val="single" w:sz="18" w:space="0" w:color="0070C0"/>
            </w:tcBorders>
            <w:vAlign w:val="center"/>
          </w:tcPr>
          <w:p w:rsidR="00C7467B" w:rsidRPr="004A088C" w:rsidRDefault="00A833A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oguća kontaminacija glutenom, celer u tragovima</w:t>
            </w:r>
            <w:bookmarkStart w:id="0" w:name="_GoBack"/>
            <w:bookmarkEnd w:id="0"/>
          </w:p>
        </w:tc>
      </w:tr>
    </w:tbl>
    <w:p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DC8" w:rsidRDefault="00500DC8">
      <w:pPr>
        <w:spacing w:line="240" w:lineRule="auto"/>
      </w:pPr>
      <w:r>
        <w:separator/>
      </w:r>
    </w:p>
  </w:endnote>
  <w:endnote w:type="continuationSeparator" w:id="0">
    <w:p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r>
      <w:rPr>
        <w:rFonts w:ascii="Calibri" w:eastAsia="Calibri" w:hAnsi="Calibri" w:cs="Calibri"/>
        <w:i/>
        <w:color w:val="000000"/>
      </w:rPr>
      <w:t>Jelovnici su podložni promjenama. Na promjene 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 utjecati dostupnost dobavljača ili tehničke promijene u kuhinji.</w:t>
    </w:r>
    <w:r w:rsidR="003A7A80">
      <w:rPr>
        <w:rFonts w:ascii="Calibri" w:eastAsia="Calibri" w:hAnsi="Calibri" w:cs="Calibri"/>
        <w:i/>
        <w:color w:val="000000"/>
      </w:rPr>
      <w:t xml:space="preserve"> Označavanje jelovnika je u skladu s direktivom EU 1169/2011. Za dodatne informacije o jelovnicima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normativima, obratite se </w:t>
    </w:r>
    <w:r w:rsidR="006F7F7B">
      <w:rPr>
        <w:rFonts w:ascii="Calibri" w:eastAsia="Calibri" w:hAnsi="Calibri" w:cs="Calibri"/>
        <w:i/>
        <w:color w:val="000000"/>
      </w:rPr>
      <w:t>upravi osnovne škole</w:t>
    </w:r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DC8" w:rsidRDefault="00500DC8">
      <w:pPr>
        <w:spacing w:line="240" w:lineRule="auto"/>
      </w:pPr>
      <w:r>
        <w:separator/>
      </w:r>
    </w:p>
  </w:footnote>
  <w:footnote w:type="continuationSeparator" w:id="0">
    <w:p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500DC8"/>
    <w:rsid w:val="00505E48"/>
    <w:rsid w:val="00581A97"/>
    <w:rsid w:val="005C0CDD"/>
    <w:rsid w:val="005C26EF"/>
    <w:rsid w:val="005D5281"/>
    <w:rsid w:val="006041DB"/>
    <w:rsid w:val="00604DC0"/>
    <w:rsid w:val="006A62C9"/>
    <w:rsid w:val="006F7F7B"/>
    <w:rsid w:val="00727AE1"/>
    <w:rsid w:val="007648DD"/>
    <w:rsid w:val="00785D8A"/>
    <w:rsid w:val="008D08FD"/>
    <w:rsid w:val="008F6B4F"/>
    <w:rsid w:val="009159AE"/>
    <w:rsid w:val="00941526"/>
    <w:rsid w:val="0094680B"/>
    <w:rsid w:val="0098384F"/>
    <w:rsid w:val="009B7700"/>
    <w:rsid w:val="00A03023"/>
    <w:rsid w:val="00A22210"/>
    <w:rsid w:val="00A42B2B"/>
    <w:rsid w:val="00A6709B"/>
    <w:rsid w:val="00A833A6"/>
    <w:rsid w:val="00B95FA2"/>
    <w:rsid w:val="00C7467B"/>
    <w:rsid w:val="00CB6F1F"/>
    <w:rsid w:val="00E5196C"/>
    <w:rsid w:val="00EF7F35"/>
    <w:rsid w:val="00F8782A"/>
    <w:rsid w:val="00F908CC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7D1EB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EDD1585-C847-4F0C-8F80-1DB44A8AA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10</cp:revision>
  <dcterms:created xsi:type="dcterms:W3CDTF">2022-03-16T11:47:00Z</dcterms:created>
  <dcterms:modified xsi:type="dcterms:W3CDTF">2022-09-05T16:15:00Z</dcterms:modified>
</cp:coreProperties>
</file>